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687BE" w14:textId="0528A3EC" w:rsidR="00F619D1" w:rsidRDefault="0063353B" w:rsidP="00F619D1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nvironment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7D923C71" w14:textId="22700B68" w:rsidR="00F619D1" w:rsidRPr="003D7F22" w:rsidRDefault="002E5BD2" w:rsidP="00F619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01F0038" w:rsidR="00D83B2B" w:rsidRPr="00D83B2B" w:rsidRDefault="00F619D1" w:rsidP="00F619D1">
      <w:pPr>
        <w:spacing w:line="216" w:lineRule="auto"/>
        <w:rPr>
          <w:rFonts w:cstheme="minorHAnsi"/>
        </w:rPr>
      </w:pPr>
      <w:r w:rsidRPr="004A2966">
        <w:rPr>
          <w:rFonts w:cstheme="minorHAnsi"/>
        </w:rPr>
        <w:t>The environment on which humans depend is under unprecedented pressure to maintain the lifestyles and economies of the world’s population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>Sustainable solutions to global problems have never been as imperative as they are today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 xml:space="preserve">The environmental studies program engages students in a rewarding and multidisciplinary approach to understanding how humans impact the environment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EE8BFF6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ciences, A.S.-T CSU, UC</w:t>
      </w:r>
    </w:p>
    <w:p w14:paraId="02191318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tudies, A.S.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F5ED13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E5BD2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CFF412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619D1">
        <w:rPr>
          <w:rFonts w:asciiTheme="minorHAnsi" w:hAnsiTheme="minorHAnsi" w:cstheme="minorHAnsi"/>
          <w:sz w:val="20"/>
          <w:szCs w:val="20"/>
        </w:rPr>
        <w:t>66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19D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740FD4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34119C2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385EB3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9D5840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64F5CBB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7DA51E5D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ACAF9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98454FA" w14:textId="61998F9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4BCEF68" w14:textId="5B268B9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3ACA13E4" w14:textId="77777777" w:rsidTr="0012530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619D1" w:rsidRPr="00125300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0C603BB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78A2201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94770F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0C0802D9" w14:textId="255B76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08BDE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6D4C36C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01EF175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72431EC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00F9BB57" w14:textId="6A9E3C93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74C1866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2E5BD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2A774A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6548E56C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B40C2E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06A21697" w14:textId="77777777" w:rsidTr="00F619D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2E5BD2" w:rsidRPr="00F619D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619D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4F17F07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6F7186A0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DEB3951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4B66438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Compliance Inspector (B)</w:t>
      </w:r>
    </w:p>
    <w:p w14:paraId="142FAD89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Nursery and Greenhouse Manager (B)</w:t>
      </w:r>
    </w:p>
    <w:p w14:paraId="49DB2887" w14:textId="77777777" w:rsid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Engineer (B)</w:t>
      </w:r>
    </w:p>
    <w:p w14:paraId="24DA84FC" w14:textId="049100DF" w:rsidR="00605018" w:rsidRDefault="0067051E" w:rsidP="00F619D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C64A249" w14:textId="77777777" w:rsidR="00125300" w:rsidRDefault="0012530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0E64152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74B780C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2E5BD2">
        <w:rPr>
          <w:b/>
          <w:bCs/>
          <w:i/>
          <w:iCs/>
          <w:sz w:val="24"/>
          <w:szCs w:val="24"/>
        </w:rPr>
        <w:t>3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2A6BCAF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FE23EC" w14:textId="77777777" w:rsidR="00125300" w:rsidRPr="002E5BD2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2E5BD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C23DC3C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8ADC310" w14:textId="56C499E6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D211D3E" w14:textId="4F50FDE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1CF969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125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E5BD2" w:rsidRPr="00196E3C" w14:paraId="7EF67193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969ECE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57F7AEC4" w14:textId="20F434E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53F87D94" w14:textId="74F51212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770BBE7C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CA1A1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9A7923" w14:textId="0B4AD41E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C25F3EE" w14:textId="4880563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1EE7567E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7A9E7E1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9994A1B" w14:textId="4C3190F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2E80336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8BCA94D" w14:textId="09CFEB8A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7288E7F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E5BD2" w14:paraId="0C3C362B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92D8CF0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100F03D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0DDEFEC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01F413E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EB3EA3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42A32380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141659" w14:textId="32CECD34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E27698F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29098870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2AA2F38" w14:textId="6DC40355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5E25DD8" w14:textId="63D7C68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A39484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E225F5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4799F0C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6AA2C37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3A064BF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724EBFAD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3353B" w14:paraId="33F1B390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3353B" w:rsidRPr="00125300" w:rsidRDefault="0063353B" w:rsidP="0063353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AFD23A3" w:rsidR="0063353B" w:rsidRPr="0063353B" w:rsidRDefault="0063353B" w:rsidP="006335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0B8B04D1" w14:textId="13BD8E2D" w:rsidR="0063353B" w:rsidRPr="0063353B" w:rsidRDefault="0063353B" w:rsidP="0063353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F448D68" w14:textId="39DD821B" w:rsidR="0063353B" w:rsidRPr="0063353B" w:rsidRDefault="0063353B" w:rsidP="0063353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814283C" w14:textId="77777777" w:rsidTr="002E5BD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79077061" w14:textId="4005A686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6F37CB" w14:textId="137D9318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 100</w:t>
            </w:r>
          </w:p>
        </w:tc>
        <w:tc>
          <w:tcPr>
            <w:tcW w:w="5870" w:type="dxa"/>
            <w:shd w:val="clear" w:color="auto" w:fill="FFFFFF" w:themeFill="background1"/>
          </w:tcPr>
          <w:p w14:paraId="1EBC38A5" w14:textId="5380BA3D" w:rsidR="002E5BD2" w:rsidRPr="002E5BD2" w:rsidRDefault="002E5BD2" w:rsidP="002E5BD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FFFFF" w:themeFill="background1"/>
          </w:tcPr>
          <w:p w14:paraId="35D5D9E0" w14:textId="0C758AAF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231EA3C" w14:textId="7A28C50C" w:rsidR="00125300" w:rsidRPr="00C53DAA" w:rsidRDefault="00125300" w:rsidP="0012530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R</w:t>
      </w:r>
      <w:r w:rsidRPr="00C53DAA">
        <w:rPr>
          <w:rFonts w:asciiTheme="minorHAnsi" w:hAnsiTheme="minorHAnsi" w:cstheme="minorHAnsi"/>
          <w:bCs w:val="0"/>
          <w:sz w:val="18"/>
          <w:szCs w:val="18"/>
        </w:rPr>
        <w:t>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7FF4052A" w14:textId="77777777" w:rsidR="00125300" w:rsidRPr="00C53DAA" w:rsidRDefault="00125300" w:rsidP="00125300">
      <w:pPr>
        <w:pStyle w:val="Heading2"/>
        <w:ind w:left="115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F7728BF" w:rsidR="0072641A" w:rsidRPr="007B70DE" w:rsidRDefault="00125300" w:rsidP="00125300">
      <w:pPr>
        <w:ind w:left="360"/>
        <w:rPr>
          <w:sz w:val="18"/>
          <w:szCs w:val="18"/>
        </w:rPr>
      </w:pPr>
      <w:r w:rsidRPr="00125300">
        <w:rPr>
          <w:rFonts w:cstheme="minorHAnsi"/>
          <w:b/>
          <w:bCs/>
          <w:sz w:val="18"/>
          <w:szCs w:val="18"/>
        </w:rPr>
        <w:t>Language Requirement</w:t>
      </w:r>
      <w:r w:rsidRPr="00327409">
        <w:rPr>
          <w:rFonts w:cstheme="minorHAnsi"/>
          <w:sz w:val="18"/>
          <w:szCs w:val="18"/>
        </w:rPr>
        <w:t xml:space="preserve">: </w:t>
      </w:r>
      <w:r w:rsidRPr="007E663B">
        <w:rPr>
          <w:rFonts w:cstheme="minorHAnsi"/>
          <w:sz w:val="18"/>
          <w:szCs w:val="18"/>
        </w:rPr>
        <w:t xml:space="preserve">Some </w:t>
      </w:r>
      <w:proofErr w:type="gramStart"/>
      <w:r w:rsidRPr="007E663B">
        <w:rPr>
          <w:rFonts w:cstheme="minorHAnsi"/>
          <w:sz w:val="18"/>
          <w:szCs w:val="18"/>
        </w:rPr>
        <w:t>CSU's</w:t>
      </w:r>
      <w:proofErr w:type="gramEnd"/>
      <w:r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>
        <w:rPr>
          <w:rFonts w:cstheme="minorHAnsi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0942E0AC" w:rsidR="00157999" w:rsidRDefault="00F76AA4" w:rsidP="00E53D36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7539CA8F" w14:textId="77777777" w:rsidR="00955D3E" w:rsidRDefault="00955D3E" w:rsidP="00955D3E">
      <w:pPr>
        <w:pStyle w:val="Heading10"/>
      </w:pPr>
      <w:r>
        <w:t>Scheduling Notes</w:t>
      </w:r>
    </w:p>
    <w:p w14:paraId="451CC97C" w14:textId="77777777" w:rsidR="00955D3E" w:rsidRDefault="00955D3E" w:rsidP="00955D3E">
      <w:pPr>
        <w:spacing w:after="0"/>
        <w:ind w:left="360"/>
      </w:pPr>
      <w:r w:rsidRPr="002538B7">
        <w:t xml:space="preserve">Science and math courses can be challenging!  But you </w:t>
      </w:r>
      <w:proofErr w:type="gramStart"/>
      <w:r w:rsidRPr="002538B7">
        <w:t>don't</w:t>
      </w:r>
      <w:proofErr w:type="gramEnd"/>
      <w:r w:rsidRPr="002538B7">
        <w:t xml:space="preserve"> have to do it alone! Take advantage of tutoring services provided by the college and create study groups with your peers!</w:t>
      </w:r>
    </w:p>
    <w:p w14:paraId="7C6A657F" w14:textId="77777777" w:rsidR="00955D3E" w:rsidRDefault="00955D3E" w:rsidP="00955D3E">
      <w:pPr>
        <w:pStyle w:val="Heading10"/>
      </w:pPr>
      <w:r>
        <w:t>Helpful Hints</w:t>
      </w:r>
    </w:p>
    <w:p w14:paraId="18C4B5F8" w14:textId="77777777" w:rsidR="00955D3E" w:rsidRPr="00486099" w:rsidRDefault="00955D3E" w:rsidP="00955D3E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E2B33">
        <w:rPr>
          <w:rFonts w:cstheme="minorHAnsi"/>
        </w:rPr>
        <w:t>There is only one environmental science course required in the major, but there are more to come when you transfer</w:t>
      </w:r>
      <w:proofErr w:type="gramStart"/>
      <w:r w:rsidRPr="006E2B33">
        <w:rPr>
          <w:rFonts w:cstheme="minorHAnsi"/>
        </w:rPr>
        <w:t xml:space="preserve">. </w:t>
      </w:r>
      <w:proofErr w:type="gramEnd"/>
      <w:r w:rsidRPr="006E2B33">
        <w:rPr>
          <w:rFonts w:cstheme="minorHAnsi"/>
        </w:rPr>
        <w:t>Maintain your momentum and your interest by getting involved with other students in the environmental club!</w:t>
      </w:r>
    </w:p>
    <w:p w14:paraId="65B1E8B8" w14:textId="77777777" w:rsidR="00955D3E" w:rsidRPr="00486099" w:rsidRDefault="00955D3E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955D3E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97D70" w14:textId="77777777" w:rsidR="00305EEC" w:rsidRDefault="00305EEC" w:rsidP="00DF2F19">
      <w:pPr>
        <w:spacing w:after="0" w:line="240" w:lineRule="auto"/>
      </w:pPr>
      <w:r>
        <w:separator/>
      </w:r>
    </w:p>
  </w:endnote>
  <w:endnote w:type="continuationSeparator" w:id="0">
    <w:p w14:paraId="43AA8744" w14:textId="77777777" w:rsidR="00305EEC" w:rsidRDefault="00305EEC" w:rsidP="00DF2F19">
      <w:pPr>
        <w:spacing w:after="0" w:line="240" w:lineRule="auto"/>
      </w:pPr>
      <w:r>
        <w:continuationSeparator/>
      </w:r>
    </w:p>
  </w:endnote>
  <w:endnote w:type="continuationNotice" w:id="1">
    <w:p w14:paraId="1D436A67" w14:textId="77777777" w:rsidR="00305EEC" w:rsidRDefault="00305E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815C1" w14:textId="77777777" w:rsidR="00305EEC" w:rsidRDefault="00305EEC" w:rsidP="00DF2F19">
      <w:pPr>
        <w:spacing w:after="0" w:line="240" w:lineRule="auto"/>
      </w:pPr>
      <w:r>
        <w:separator/>
      </w:r>
    </w:p>
  </w:footnote>
  <w:footnote w:type="continuationSeparator" w:id="0">
    <w:p w14:paraId="2BEBC764" w14:textId="77777777" w:rsidR="00305EEC" w:rsidRDefault="00305EEC" w:rsidP="00DF2F19">
      <w:pPr>
        <w:spacing w:after="0" w:line="240" w:lineRule="auto"/>
      </w:pPr>
      <w:r>
        <w:continuationSeparator/>
      </w:r>
    </w:p>
  </w:footnote>
  <w:footnote w:type="continuationNotice" w:id="1">
    <w:p w14:paraId="1A8E7C5C" w14:textId="77777777" w:rsidR="00305EEC" w:rsidRDefault="00305E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09B7637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6154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6154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0C8C"/>
    <w:rsid w:val="00094AF2"/>
    <w:rsid w:val="000A3349"/>
    <w:rsid w:val="000A52EB"/>
    <w:rsid w:val="000C61A9"/>
    <w:rsid w:val="001212D3"/>
    <w:rsid w:val="00125300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442E"/>
    <w:rsid w:val="002D63B6"/>
    <w:rsid w:val="002D7B78"/>
    <w:rsid w:val="002E5BD2"/>
    <w:rsid w:val="002E71E3"/>
    <w:rsid w:val="00305EEC"/>
    <w:rsid w:val="00307264"/>
    <w:rsid w:val="0031534F"/>
    <w:rsid w:val="0031605C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353B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B99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55D3E"/>
    <w:rsid w:val="00964FE2"/>
    <w:rsid w:val="00972ED7"/>
    <w:rsid w:val="009738F2"/>
    <w:rsid w:val="00985BEE"/>
    <w:rsid w:val="009A1B7E"/>
    <w:rsid w:val="009A3476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1546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19D1"/>
    <w:rsid w:val="00F71015"/>
    <w:rsid w:val="00F76131"/>
    <w:rsid w:val="00F76AA4"/>
    <w:rsid w:val="00F81BE1"/>
    <w:rsid w:val="00FA362C"/>
    <w:rsid w:val="00FB200B"/>
    <w:rsid w:val="00FB5B3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102</Characters>
  <Application>Microsoft Office Word</Application>
  <DocSecurity>0</DocSecurity>
  <Lines>172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S_AS_UC</vt:lpstr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_AST_UC</dc:title>
  <dc:subject/>
  <dc:creator>Rhonda Nishimoto</dc:creator>
  <cp:keywords/>
  <dc:description/>
  <cp:lastModifiedBy>Rhonda Nishimoto</cp:lastModifiedBy>
  <cp:revision>2</cp:revision>
  <dcterms:created xsi:type="dcterms:W3CDTF">2021-02-24T20:32:00Z</dcterms:created>
  <dcterms:modified xsi:type="dcterms:W3CDTF">2021-02-2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